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t xml:space="preserve">[School District Name or Organization]</w:t>
      </w:r>
      <w:r>
        <w:br/>
      </w:r>
      <w:r>
        <w:t xml:space="preserve">[School Address]</w:t>
      </w:r>
      <w:r>
        <w:br/>
      </w:r>
      <w:r>
        <w:t xml:space="preserve">Chicago, IL 60601</w:t>
      </w:r>
    </w:p>
    <w:bookmarkStart w:id="20" w:name="Xb60b33fa92379bf9c56722f639df7ddf92c634d"/>
    <w:p>
      <w:pPr>
        <w:pStyle w:val="Heading2"/>
      </w:pPr>
      <w:r>
        <w:t xml:space="preserve">Special Education Teacher Position Application</w:t>
      </w:r>
    </w:p>
    <w:p>
      <w:pPr>
        <w:pStyle w:val="FirstParagraph"/>
      </w:pPr>
      <w:r>
        <w:t xml:space="preserve">Dear Hiring Committee,</w:t>
      </w:r>
    </w:p>
    <w:p>
      <w:pPr>
        <w:pStyle w:val="BodyText"/>
      </w:pPr>
      <w:r>
        <w:t xml:space="preserve">I am writing to express my sincere interest in the Special Education Teacher position at [School District Name or Organization] in Chicago, Illinois. As a dedicated educator with over [X years] of experience working with students with diverse learning needs, I am eager to contribute my expertise, passion for inclusive education, and commitment to empowering every student to reach their full potential. The opportunity to join a dynamic team in the United States Chicago community aligns perfectly with my professional goals and values.</w:t>
      </w:r>
    </w:p>
    <w:p>
      <w:pPr>
        <w:pStyle w:val="BodyText"/>
      </w:pPr>
      <w:r>
        <w:t xml:space="preserve">Throughout my career as a Special Education Teacher, I have developed a deep understanding of the unique challenges and triumphs that accompany supporting students with disabilities. My work has focused on creating individualized learning plans, fostering inclusive classroom environments, and collaborating with families, therapists, and other educators to ensure students receive holistic support. In Chicago’s diverse educational landscape—where schools serve a wide range of cultural, socioeconomic, and academic backgrounds—I have consistently prioritized equity, empathy, and adaptability in my teaching practices.</w:t>
      </w:r>
    </w:p>
    <w:p>
      <w:pPr>
        <w:pStyle w:val="BodyText"/>
      </w:pPr>
      <w:r>
        <w:t xml:space="preserve">A key strength of my career has been my ability to design and implement evidence-based strategies tailored to the needs of each student. Whether working with children with autism spectrum disorder (ASD), learning disabilities, or emotional behavioral disorders, I have focused on building trust, promoting self-advocacy, and leveraging technology to enhance learning outcomes. For example, during my time at [Previous School or Organization], I led a program that integrated assistive technology into daily instruction for students with physical disabilities. This initiative not only improved academic engagement but also empowered students to take ownership of their learning journey—a hallmark of effective special education in the United States Chicago context.</w:t>
      </w:r>
    </w:p>
    <w:p>
      <w:pPr>
        <w:pStyle w:val="BodyText"/>
      </w:pPr>
      <w:r>
        <w:t xml:space="preserve">My commitment to special education extends beyond the classroom. I have actively participated in professional development workshops, conferences, and peer mentoring programs to stay current with best practices in inclusive pedagogy. In Chicago, where educators often navigate complex systems such as Individualized Education Programs (IEPs) and Section 504 Plans, I have honed my ability to advocate for students while maintaining compliance with federal and state regulations. This expertise, combined with my strong communication skills, allows me to bridge the gap between students’ needs and the resources available in their schools.</w:t>
      </w:r>
    </w:p>
    <w:p>
      <w:pPr>
        <w:pStyle w:val="BodyText"/>
      </w:pPr>
      <w:r>
        <w:t xml:space="preserve">One of the most rewarding aspects of teaching in the United States Chicago area has been witnessing the impact of a supportive school community. I have worked closely with parents, caregivers, and local organizations to create partnerships that reinforce student success both inside and outside the classroom. For instance, I collaborated with a nonprofit agency to provide after-school tutoring and social skills workshops for students with disabilities in [Specific Neighborhood or School Name]. This initiative not only strengthened family engagement but also highlighted the importance of community-driven solutions in special education.</w:t>
      </w:r>
    </w:p>
    <w:p>
      <w:pPr>
        <w:pStyle w:val="BodyText"/>
      </w:pPr>
      <w:r>
        <w:t xml:space="preserve">What draws me to [School District Name or Organization] is its reputation for innovation and dedication to student-centered learning. I am particularly inspired by your focus on [specific program, mission, or value mentioned in the job posting], which resonates with my belief that every student deserves a personalized and compassionate educational experience. I am confident that my background in special education, combined with my adaptability and enthusiasm for working in Chicago’s vibrant educational environment, would make me a valuable addition to your team.</w:t>
      </w:r>
    </w:p>
    <w:p>
      <w:pPr>
        <w:pStyle w:val="BodyText"/>
      </w:pPr>
      <w:r>
        <w:t xml:space="preserve">In addition to my teaching experience, I hold [Certification Name, e.g., Illinois Professional Teaching License with Special Education Endorsement] and have completed specialized training in [relevant areas, e.g., trauma-informed practices or behavioral interventions]. These qualifications enable me to address the multifaceted needs of students while maintaining high academic standards. I am also fluent in [any additional languages, if applicable], which allows me to connect with a broader range of families and students in Chicago’s diverse communities.</w:t>
      </w:r>
    </w:p>
    <w:p>
      <w:pPr>
        <w:pStyle w:val="BodyText"/>
      </w:pPr>
      <w:r>
        <w:t xml:space="preserve">As an educator in the United States Chicago area, I understand the importance of cultural responsiveness and resilience. The challenges faced by students with disabilities—ranging from accessibility issues to systemic inequities—require educators who are not only skilled but also compassionate advocates. My teaching philosophy centers on empowerment, celebrating small victories, and fostering a classroom culture where every student feels valued. This approach has consistently led to positive outcomes, as evidenced by [specific achievement, e.g., improved test scores or increased student independence].</w:t>
      </w:r>
    </w:p>
    <w:p>
      <w:pPr>
        <w:pStyle w:val="BodyText"/>
      </w:pPr>
      <w:r>
        <w:t xml:space="preserve">I am eager to bring my expertise in special education to [School District Name or Organization] and contribute to the ongoing mission of providing equitable opportunities for all learners. I would welcome the opportunity to discuss how my experience and vision align with your needs. Thank you for considering my application. I look forward to the possibility of contributing to your team and making a meaningful impact on students in Chicago.</w:t>
      </w:r>
    </w:p>
    <w:p>
      <w:pPr>
        <w:pStyle w:val="BodyText"/>
      </w:pPr>
      <w:r>
        <w:t xml:space="preserve">Sincerely,</w:t>
      </w:r>
      <w:r>
        <w:br/>
      </w:r>
      <w:r>
        <w:rPr>
          <w:bCs/>
          <w:b/>
        </w:rPr>
        <w:t xml:space="preserve">[Your Full Name]</w:t>
      </w:r>
    </w:p>
    <w:p>
      <w:pPr>
        <w:pStyle w:val="BodyText"/>
      </w:pPr>
      <w:r>
        <w:t xml:space="preserve">Word count: [Approximate word count, e.g., 850 words]</w:t>
      </w:r>
    </w:p>
    <w:p>
      <w:pPr>
        <w:pStyle w:val="BodyText"/>
      </w:pPr>
      <w:r>
        <w:t xml:space="preserve">Note: This document is optimized for the United States Chicago special education teaching environment and emphasizes the critical role of Special Education Teachers in fostering inclusive, equitable, and innovative learning spa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0:21:47Z</dcterms:created>
  <dcterms:modified xsi:type="dcterms:W3CDTF">2026-07-24T10:21:47Z</dcterms:modified>
</cp:coreProperties>
</file>

<file path=docProps/custom.xml><?xml version="1.0" encoding="utf-8"?>
<Properties xmlns="http://schemas.openxmlformats.org/officeDocument/2006/custom-properties" xmlns:vt="http://schemas.openxmlformats.org/officeDocument/2006/docPropsVTypes"/>
</file>